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05F9" w:rsidRPr="00C14B4F" w:rsidRDefault="00A64BF9" w:rsidP="00C14B4F">
      <w:pPr>
        <w:pStyle w:val="WISS"/>
      </w:pPr>
      <w:r w:rsidRPr="00C14B4F">
        <w:rPr>
          <w:rFonts w:hint="eastAsia"/>
          <w:noProof/>
        </w:rPr>
        <mc:AlternateContent>
          <mc:Choice Requires="wpg">
            <w:drawing>
              <wp:anchor distT="0" distB="0" distL="114300" distR="114300" simplePos="0" relativeHeight="251661824" behindDoc="0" locked="0" layoutInCell="1" allowOverlap="1">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1</w:t>
                              </w:r>
                              <w:r w:rsidR="001D426E">
                                <w:rPr>
                                  <w:rFonts w:ascii="Arial Unicode MS" w:eastAsia="Arial Unicode MS" w:hAnsi="Arial Unicode MS" w:cs="Arial Unicode MS" w:hint="eastAsia"/>
                                  <w:sz w:val="12"/>
                                  <w:szCs w:val="10"/>
                                </w:rPr>
                                <w:t>8</w:t>
                              </w:r>
                            </w:p>
                            <w:p w:rsidR="00011E59" w:rsidRDefault="00011E59" w:rsidP="00CD3F50">
                              <w:pPr>
                                <w:ind w:right="78" w:firstLineChars="0" w:firstLine="0"/>
                                <w:rPr>
                                  <w:sz w:val="10"/>
                                  <w:szCs w:val="10"/>
                                </w:rPr>
                              </w:pPr>
                            </w:p>
                            <w:p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121" o:spid="_x0000_s1026" style="position:absolute;left:0;text-align:left;margin-left:.65pt;margin-top:-13.3pt;width:481.35pt;height:20.4pt;z-index:251661824" coordorigin="1147,1719" coordsize="9627,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&#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1</w:t>
                        </w:r>
                        <w:r w:rsidR="001D426E">
                          <w:rPr>
                            <w:rFonts w:ascii="Arial Unicode MS" w:eastAsia="Arial Unicode MS" w:hAnsi="Arial Unicode MS" w:cs="Arial Unicode MS" w:hint="eastAsia"/>
                            <w:sz w:val="12"/>
                            <w:szCs w:val="10"/>
                          </w:rPr>
                          <w:t>8</w:t>
                        </w:r>
                      </w:p>
                      <w:p w:rsidR="00011E59" w:rsidRDefault="00011E59" w:rsidP="00CD3F50">
                        <w:pPr>
                          <w:ind w:right="78" w:firstLineChars="0" w:firstLine="0"/>
                          <w:rPr>
                            <w:sz w:val="10"/>
                            <w:szCs w:val="10"/>
                          </w:rPr>
                        </w:pPr>
                      </w:p>
                      <w:p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&#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87" o:spid="_x0000_s1029" style="position:absolute;left:0;text-align:left;margin-left:0;margin-top:621.5pt;width:230.4pt;height:53.1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p>
    <w:p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rsidR="00D232A0" w:rsidRPr="00D232A0" w:rsidRDefault="00D232A0" w:rsidP="00D232A0">
      <w:pPr>
        <w:pStyle w:val="aff0"/>
      </w:pPr>
    </w:p>
    <w:p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rsidR="00891C32" w:rsidRPr="00C378E4" w:rsidRDefault="00E1296B" w:rsidP="00C21B19">
      <w:pPr>
        <w:pStyle w:val="1"/>
      </w:pPr>
      <w:r w:rsidRPr="00C378E4">
        <w:rPr>
          <w:rFonts w:hint="eastAsia"/>
        </w:rPr>
        <w:t>はじめに</w:t>
      </w:r>
    </w:p>
    <w:p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5D8285CD" wp14:editId="7353F34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1E59" w:rsidRPr="007471A8" w:rsidRDefault="00011E59" w:rsidP="00240393">
                            <w:pPr>
                              <w:keepNext/>
                              <w:ind w:right="73" w:firstLineChars="0" w:firstLine="0"/>
                              <w:jc w:val="center"/>
                              <w:rPr>
                                <w:b/>
                                <w:szCs w:val="20"/>
                              </w:rPr>
                            </w:pPr>
                            <w:r w:rsidRPr="00A06840">
                              <w:rPr>
                                <w:noProof/>
                              </w:rPr>
                              <w:drawing>
                                <wp:inline distT="0" distB="0" distL="0" distR="0" wp14:anchorId="68BCD66D" wp14:editId="2F7B1440">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8285CD"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" stroked="f">
                <v:textbox inset="5.85pt,.7pt,5.85pt,.7pt">
                  <w:txbxContent>
                    <w:p w:rsidR="00011E59" w:rsidRPr="007471A8" w:rsidRDefault="00011E59" w:rsidP="00240393">
                      <w:pPr>
                        <w:keepNext/>
                        <w:ind w:right="73" w:firstLineChars="0" w:firstLine="0"/>
                        <w:jc w:val="center"/>
                        <w:rPr>
                          <w:b/>
                          <w:szCs w:val="20"/>
                        </w:rPr>
                      </w:pPr>
                      <w:r w:rsidRPr="00A06840">
                        <w:rPr>
                          <w:noProof/>
                        </w:rPr>
                        <w:drawing>
                          <wp:inline distT="0" distB="0" distL="0" distR="0" wp14:anchorId="68BCD66D" wp14:editId="2F7B1440">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1</w:t>
      </w:r>
      <w:r w:rsidR="00AF37DA">
        <w:rPr>
          <w:rFonts w:hint="eastAsia"/>
        </w:rPr>
        <w:t>8</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1]</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rsidR="00B05754" w:rsidRDefault="00B05754" w:rsidP="00F33FE3">
      <w:pPr>
        <w:ind w:firstLine="197"/>
      </w:pPr>
    </w:p>
    <w:p w:rsidR="00E1296B" w:rsidRPr="00C21B19" w:rsidRDefault="00E1296B" w:rsidP="00C21B19">
      <w:pPr>
        <w:pStyle w:val="1"/>
      </w:pPr>
      <w:r w:rsidRPr="00C21B19">
        <w:rPr>
          <w:rFonts w:hint="eastAsia"/>
        </w:rPr>
        <w:t>論文執筆について</w:t>
      </w:r>
    </w:p>
    <w:p w:rsidR="00B05754" w:rsidRPr="000F19E2" w:rsidRDefault="0043382D" w:rsidP="00C21B19">
      <w:pPr>
        <w:pStyle w:val="2"/>
        <w:ind w:left="386" w:hanging="386"/>
      </w:pPr>
      <w:bookmarkStart w:id="10" w:name="_Ref403846598"/>
      <w:r w:rsidRPr="000F19E2">
        <w:rPr>
          <w:rFonts w:hint="eastAsia"/>
        </w:rPr>
        <w:t>全般的な注意事項</w:t>
      </w:r>
      <w:bookmarkEnd w:id="10"/>
    </w:p>
    <w:p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D45921">
        <w:rPr>
          <w:rFonts w:hint="eastAsia"/>
        </w:rPr>
        <w:t xml:space="preserve"> </w:t>
      </w:r>
      <w:hyperlink r:id="rId17" w:history="1">
        <w:r w:rsidR="00D45921" w:rsidRPr="00024979">
          <w:rPr>
            <w:rStyle w:val="af"/>
          </w:rPr>
          <w:t>http://qwik.wiss.org/wiss201</w:t>
        </w:r>
        <w:r w:rsidR="00144CB7">
          <w:rPr>
            <w:rStyle w:val="af"/>
          </w:rPr>
          <w:t>8</w:t>
        </w:r>
        <w:r w:rsidR="00D45921" w:rsidRPr="00024979">
          <w:rPr>
            <w:rStyle w:val="af"/>
          </w:rPr>
          <w:t>/review_policy.html</w:t>
        </w:r>
      </w:hyperlink>
      <w:r w:rsidR="00D45921">
        <w:rPr>
          <w:rFonts w:hint="eastAsia"/>
        </w:rPr>
        <w:t>を参照）</w:t>
      </w:r>
      <w:r>
        <w:rPr>
          <w:rFonts w:hint="eastAsia"/>
        </w:rPr>
        <w:t>．</w:t>
      </w:r>
    </w:p>
    <w:p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rsidR="000126EF" w:rsidRPr="00F57C54" w:rsidRDefault="000126EF" w:rsidP="003B70A4">
      <w:pPr>
        <w:pStyle w:val="30"/>
        <w:ind w:left="386" w:hanging="386"/>
      </w:pPr>
      <w:r w:rsidRPr="00F57C54">
        <w:rPr>
          <w:rFonts w:hint="eastAsia"/>
        </w:rPr>
        <w:t>編集記号の表示（項タイトル）</w:t>
      </w:r>
    </w:p>
    <w:p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76A88A2F" wp14:editId="3ACA3179">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w:t>
      </w:r>
      <w:r w:rsidR="00B05754">
        <w:rPr>
          <w:rFonts w:hint="eastAsia"/>
        </w:rPr>
        <w:t>［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AC033B" w:rsidRPr="0014368C">
        <w:rPr>
          <w:rFonts w:hint="eastAsia"/>
        </w:rPr>
        <w:t>図</w:t>
      </w:r>
      <w:r w:rsidR="00AC033B" w:rsidRPr="0014368C">
        <w:rPr>
          <w:rFonts w:hint="eastAsia"/>
        </w:rPr>
        <w:t xml:space="preserve"> </w:t>
      </w:r>
      <w:r w:rsidR="00AC033B">
        <w:rPr>
          <w:noProof/>
        </w:rPr>
        <w:t>1</w:t>
      </w:r>
      <w:r w:rsidR="00635608">
        <w:fldChar w:fldCharType="end"/>
      </w:r>
      <w:r w:rsidR="00B05754">
        <w:rPr>
          <w:rFonts w:hint="eastAsia"/>
        </w:rPr>
        <w:t>）</w:t>
      </w:r>
      <w:r w:rsidR="00891C32">
        <w:rPr>
          <w:rFonts w:hint="eastAsia"/>
        </w:rPr>
        <w:t>．</w:t>
      </w:r>
    </w:p>
    <w:p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AC033B">
        <w:t>3.1.1</w:t>
      </w:r>
      <w:r>
        <w:fldChar w:fldCharType="end"/>
      </w:r>
      <w:r>
        <w:rPr>
          <w:rFonts w:hint="eastAsia"/>
        </w:rPr>
        <w:t>で述べる）．</w:t>
      </w:r>
    </w:p>
    <w:p w:rsidR="000126EF" w:rsidRPr="00E37982" w:rsidRDefault="000126EF" w:rsidP="00F05419">
      <w:pPr>
        <w:ind w:left="197" w:firstLineChars="0" w:firstLine="0"/>
      </w:pPr>
      <w:r w:rsidRPr="00E37982">
        <w:rPr>
          <w:rFonts w:hint="eastAsia"/>
        </w:rPr>
        <w:t>ルーラの表示</w:t>
      </w:r>
    </w:p>
    <w:p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rsidR="00FE0D6A" w:rsidRDefault="00FE0D6A" w:rsidP="00F05419">
      <w:pPr>
        <w:pStyle w:val="30"/>
        <w:ind w:left="788" w:hangingChars="400" w:hanging="788"/>
      </w:pPr>
      <w:r>
        <w:rPr>
          <w:rFonts w:hint="eastAsia"/>
        </w:rPr>
        <w:t>スタイルの利用</w:t>
      </w:r>
    </w:p>
    <w:p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rsidR="006473BB" w:rsidRDefault="00FA1153" w:rsidP="00B67CFD">
      <w:pPr>
        <w:ind w:firstLine="197"/>
      </w:pPr>
      <w:r>
        <w:rPr>
          <w:rFonts w:hint="eastAsia"/>
        </w:rPr>
        <w:t>スタイルを利用するためにはまず，</w:t>
      </w:r>
      <w:r w:rsidR="00B67CFD">
        <w:rPr>
          <w:rFonts w:hint="eastAsia"/>
        </w:rPr>
        <w:t>上部メニュー</w:t>
      </w:r>
      <w:r w:rsidR="00B67CFD">
        <w:rPr>
          <w:rFonts w:hint="eastAsia"/>
        </w:rPr>
        <w:lastRenderedPageBreak/>
        <w:t>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AC033B" w:rsidRPr="0014368C">
        <w:rPr>
          <w:rFonts w:hint="eastAsia"/>
        </w:rPr>
        <w:t>図</w:t>
      </w:r>
      <w:r w:rsidR="00AC033B" w:rsidRPr="0014368C">
        <w:rPr>
          <w:rFonts w:hint="eastAsia"/>
        </w:rPr>
        <w:t xml:space="preserve"> </w:t>
      </w:r>
      <w:r w:rsidR="00AC033B">
        <w:rPr>
          <w:noProof/>
        </w:rPr>
        <w:t>2</w:t>
      </w:r>
      <w:r w:rsidR="00553CCF">
        <w:fldChar w:fldCharType="end"/>
      </w:r>
      <w:r w:rsidR="000757BB">
        <w:rPr>
          <w:rFonts w:hint="eastAsia"/>
        </w:rPr>
        <w:t>）．</w:t>
      </w:r>
    </w:p>
    <w:p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79D8C74B" wp14:editId="0C628E5F">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1E59" w:rsidRPr="007471A8" w:rsidRDefault="00011E59" w:rsidP="005C3706">
                            <w:pPr>
                              <w:keepNext/>
                              <w:ind w:right="73" w:firstLineChars="0" w:firstLine="0"/>
                              <w:jc w:val="center"/>
                              <w:rPr>
                                <w:b/>
                                <w:szCs w:val="20"/>
                              </w:rPr>
                            </w:pPr>
                            <w:r w:rsidRPr="00902761">
                              <w:rPr>
                                <w:noProof/>
                              </w:rPr>
                              <w:drawing>
                                <wp:inline distT="0" distB="0" distL="0" distR="0" wp14:anchorId="1FC4B05F" wp14:editId="57AEED2C">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rsidR="00011E59" w:rsidRDefault="00011E59" w:rsidP="005C3706">
                            <w:pPr>
                              <w:pStyle w:val="af6"/>
                              <w:ind w:right="73" w:firstLineChars="0" w:firstLine="0"/>
                              <w:jc w:val="left"/>
                            </w:pPr>
                            <w:bookmarkStart w:id="11" w:name="_Ref392770849"/>
                            <w:bookmarkStart w:id="12" w:name="OLE_LINK16"/>
                            <w:bookmarkStart w:id="13"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2</w:t>
                            </w:r>
                            <w:r w:rsidRPr="0014368C">
                              <w:fldChar w:fldCharType="end"/>
                            </w:r>
                            <w:bookmarkEnd w:id="11"/>
                            <w:r w:rsidRPr="0014368C">
                              <w:t>．</w:t>
                            </w:r>
                            <w:r>
                              <w:rPr>
                                <w:rFonts w:hint="eastAsia"/>
                              </w:rPr>
                              <w:t>Word2010</w:t>
                            </w:r>
                            <w:r>
                              <w:rPr>
                                <w:rFonts w:hint="eastAsia"/>
                              </w:rPr>
                              <w:t>でスタイルウィンドウを表示するには図の赤丸部分をクリックする．</w:t>
                            </w:r>
                            <w:bookmarkEnd w:id="12"/>
                            <w:bookmarkEnd w:id="13"/>
                          </w:p>
                          <w:p w:rsidR="00011E59" w:rsidRPr="001329A9" w:rsidRDefault="00011E59" w:rsidP="00AB7752">
                            <w:pPr>
                              <w:ind w:firstLineChars="0" w:firstLine="0"/>
                              <w:jc w:val="center"/>
                            </w:pPr>
                            <w:r w:rsidRPr="00AB7752">
                              <w:rPr>
                                <w:rFonts w:hint="eastAsia"/>
                                <w:noProof/>
                              </w:rPr>
                              <w:drawing>
                                <wp:inline distT="0" distB="0" distL="0" distR="0" wp14:anchorId="6CCDA7D1" wp14:editId="28AC0047">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rsidR="00011E59" w:rsidRDefault="00011E59" w:rsidP="006473BB">
                            <w:pPr>
                              <w:pStyle w:val="af6"/>
                              <w:ind w:right="73" w:firstLineChars="0" w:firstLine="0"/>
                              <w:jc w:val="left"/>
                            </w:pPr>
                            <w:bookmarkStart w:id="14"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3</w:t>
                            </w:r>
                            <w:r w:rsidRPr="0014368C">
                              <w:fldChar w:fldCharType="end"/>
                            </w:r>
                            <w:bookmarkEnd w:id="14"/>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rsidR="00011E59" w:rsidRPr="006473BB" w:rsidRDefault="00011E59" w:rsidP="006473BB">
                            <w:pPr>
                              <w:ind w:firstLine="197"/>
                            </w:pPr>
                          </w:p>
                          <w:p w:rsidR="00011E59" w:rsidRPr="00B810F9" w:rsidRDefault="00011E59" w:rsidP="00297BA5">
                            <w:pPr>
                              <w:pStyle w:val="af6"/>
                              <w:ind w:right="73" w:firstLine="157"/>
                            </w:pPr>
                            <w:bookmarkStart w:id="15"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AC033B">
                              <w:rPr>
                                <w:noProof/>
                              </w:rPr>
                              <w:t>1</w:t>
                            </w:r>
                            <w:r w:rsidRPr="00B810F9">
                              <w:fldChar w:fldCharType="end"/>
                            </w:r>
                            <w:bookmarkEnd w:id="15"/>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rsidTr="004517A9">
                              <w:trPr>
                                <w:jc w:val="center"/>
                              </w:trPr>
                              <w:tc>
                                <w:tcPr>
                                  <w:tcW w:w="1560" w:type="dxa"/>
                                  <w:tcBorders>
                                    <w:top w:val="double" w:sz="4" w:space="0" w:color="auto"/>
                                    <w:bottom w:val="single" w:sz="8" w:space="0" w:color="000000"/>
                                    <w:right w:val="single" w:sz="6" w:space="0" w:color="000000"/>
                                  </w:tcBorders>
                                  <w:shd w:val="clear" w:color="auto" w:fill="auto"/>
                                </w:tcPr>
                                <w:p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bookmarkStart w:id="16"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6"/>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bookmarkStart w:id="17"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7"/>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8"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8"/>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 xml:space="preserve">1.1 </w:t>
                                  </w:r>
                                  <w:bookmarkStart w:id="19" w:name="OLE_LINK6"/>
                                  <w:r w:rsidRPr="00690025">
                                    <w:rPr>
                                      <w:rStyle w:val="af2"/>
                                      <w:rFonts w:hint="eastAsia"/>
                                    </w:rPr>
                                    <w:t>段落番号</w:t>
                                  </w:r>
                                  <w:r w:rsidRPr="00690025">
                                    <w:rPr>
                                      <w:rStyle w:val="af2"/>
                                      <w:rFonts w:hint="eastAsia"/>
                                    </w:rPr>
                                    <w:t>2</w:t>
                                  </w:r>
                                  <w:bookmarkEnd w:id="19"/>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0" w:name="OLE_LINK12"/>
                                  <w:r w:rsidRPr="00690025">
                                    <w:rPr>
                                      <w:rStyle w:val="af2"/>
                                      <w:rFonts w:hint="eastAsia"/>
                                    </w:rPr>
                                    <w:t>MS</w:t>
                                  </w:r>
                                  <w:r w:rsidRPr="00690025">
                                    <w:rPr>
                                      <w:rStyle w:val="af2"/>
                                      <w:rFonts w:hint="eastAsia"/>
                                    </w:rPr>
                                    <w:t>ゴシック</w:t>
                                  </w:r>
                                  <w:r w:rsidRPr="00690025">
                                    <w:rPr>
                                      <w:rStyle w:val="af2"/>
                                      <w:rFonts w:hint="eastAsia"/>
                                    </w:rPr>
                                    <w:t>10pt</w:t>
                                  </w:r>
                                  <w:bookmarkEnd w:id="20"/>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bookmarkStart w:id="21"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1"/>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bookmarkStart w:id="22"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2"/>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rsidR="00011E59" w:rsidRPr="00AA21D5" w:rsidRDefault="00011E59" w:rsidP="00297BA5">
                            <w:pPr>
                              <w:ind w:right="73" w:firstLineChars="0" w:firstLine="0"/>
                            </w:pPr>
                          </w:p>
                          <w:p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D8C74B"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" stroked="f">
                <v:textbox inset="5.85pt,.7pt,5.85pt,.7pt">
                  <w:txbxContent>
                    <w:p w:rsidR="00011E59" w:rsidRPr="007471A8" w:rsidRDefault="00011E59" w:rsidP="005C3706">
                      <w:pPr>
                        <w:keepNext/>
                        <w:ind w:right="73" w:firstLineChars="0" w:firstLine="0"/>
                        <w:jc w:val="center"/>
                        <w:rPr>
                          <w:b/>
                          <w:szCs w:val="20"/>
                        </w:rPr>
                      </w:pPr>
                      <w:r w:rsidRPr="00902761">
                        <w:rPr>
                          <w:noProof/>
                        </w:rPr>
                        <w:drawing>
                          <wp:inline distT="0" distB="0" distL="0" distR="0" wp14:anchorId="1FC4B05F" wp14:editId="57AEED2C">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rsidR="00011E59" w:rsidRDefault="00011E59" w:rsidP="005C3706">
                      <w:pPr>
                        <w:pStyle w:val="af6"/>
                        <w:ind w:right="73" w:firstLineChars="0" w:firstLine="0"/>
                        <w:jc w:val="left"/>
                      </w:pPr>
                      <w:bookmarkStart w:id="23" w:name="_Ref392770849"/>
                      <w:bookmarkStart w:id="24" w:name="OLE_LINK16"/>
                      <w:bookmarkStart w:id="25"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2</w:t>
                      </w:r>
                      <w:r w:rsidRPr="0014368C">
                        <w:fldChar w:fldCharType="end"/>
                      </w:r>
                      <w:bookmarkEnd w:id="23"/>
                      <w:r w:rsidRPr="0014368C">
                        <w:t>．</w:t>
                      </w:r>
                      <w:r>
                        <w:rPr>
                          <w:rFonts w:hint="eastAsia"/>
                        </w:rPr>
                        <w:t>Word2010</w:t>
                      </w:r>
                      <w:r>
                        <w:rPr>
                          <w:rFonts w:hint="eastAsia"/>
                        </w:rPr>
                        <w:t>でスタイルウィンドウを表示するには図の赤丸部分をクリックする．</w:t>
                      </w:r>
                      <w:bookmarkEnd w:id="24"/>
                      <w:bookmarkEnd w:id="25"/>
                    </w:p>
                    <w:p w:rsidR="00011E59" w:rsidRPr="001329A9" w:rsidRDefault="00011E59" w:rsidP="00AB7752">
                      <w:pPr>
                        <w:ind w:firstLineChars="0" w:firstLine="0"/>
                        <w:jc w:val="center"/>
                      </w:pPr>
                      <w:r w:rsidRPr="00AB7752">
                        <w:rPr>
                          <w:rFonts w:hint="eastAsia"/>
                          <w:noProof/>
                        </w:rPr>
                        <w:drawing>
                          <wp:inline distT="0" distB="0" distL="0" distR="0" wp14:anchorId="6CCDA7D1" wp14:editId="28AC0047">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rsidR="00011E59" w:rsidRDefault="00011E59" w:rsidP="006473BB">
                      <w:pPr>
                        <w:pStyle w:val="af6"/>
                        <w:ind w:right="73" w:firstLineChars="0" w:firstLine="0"/>
                        <w:jc w:val="left"/>
                      </w:pPr>
                      <w:bookmarkStart w:id="26"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3</w:t>
                      </w:r>
                      <w:r w:rsidRPr="0014368C">
                        <w:fldChar w:fldCharType="end"/>
                      </w:r>
                      <w:bookmarkEnd w:id="26"/>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rsidR="00011E59" w:rsidRPr="006473BB" w:rsidRDefault="00011E59" w:rsidP="006473BB">
                      <w:pPr>
                        <w:ind w:firstLine="197"/>
                      </w:pPr>
                    </w:p>
                    <w:p w:rsidR="00011E59" w:rsidRPr="00B810F9" w:rsidRDefault="00011E59" w:rsidP="00297BA5">
                      <w:pPr>
                        <w:pStyle w:val="af6"/>
                        <w:ind w:right="73" w:firstLine="157"/>
                      </w:pPr>
                      <w:bookmarkStart w:id="27"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AC033B">
                        <w:rPr>
                          <w:noProof/>
                        </w:rPr>
                        <w:t>1</w:t>
                      </w:r>
                      <w:r w:rsidRPr="00B810F9">
                        <w:fldChar w:fldCharType="end"/>
                      </w:r>
                      <w:bookmarkEnd w:id="27"/>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rsidTr="004517A9">
                        <w:trPr>
                          <w:jc w:val="center"/>
                        </w:trPr>
                        <w:tc>
                          <w:tcPr>
                            <w:tcW w:w="1560" w:type="dxa"/>
                            <w:tcBorders>
                              <w:top w:val="double" w:sz="4" w:space="0" w:color="auto"/>
                              <w:bottom w:val="single" w:sz="8" w:space="0" w:color="000000"/>
                              <w:right w:val="single" w:sz="6" w:space="0" w:color="000000"/>
                            </w:tcBorders>
                            <w:shd w:val="clear" w:color="auto" w:fill="auto"/>
                          </w:tcPr>
                          <w:p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bookmarkStart w:id="28"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8"/>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bookmarkStart w:id="29"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9"/>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0"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30"/>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 xml:space="preserve">1.1 </w:t>
                            </w:r>
                            <w:bookmarkStart w:id="31" w:name="OLE_LINK6"/>
                            <w:r w:rsidRPr="00690025">
                              <w:rPr>
                                <w:rStyle w:val="af2"/>
                                <w:rFonts w:hint="eastAsia"/>
                              </w:rPr>
                              <w:t>段落番号</w:t>
                            </w:r>
                            <w:r w:rsidRPr="00690025">
                              <w:rPr>
                                <w:rStyle w:val="af2"/>
                                <w:rFonts w:hint="eastAsia"/>
                              </w:rPr>
                              <w:t>2</w:t>
                            </w:r>
                            <w:bookmarkEnd w:id="31"/>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2"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2"/>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bookmarkStart w:id="33"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3"/>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bookmarkStart w:id="34"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4"/>
                          </w:p>
                        </w:tc>
                      </w:tr>
                      <w:tr w:rsidR="00011E59" w:rsidRPr="0080308D"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rsidR="00011E59" w:rsidRPr="00AA21D5" w:rsidRDefault="00011E59" w:rsidP="00297BA5">
                      <w:pPr>
                        <w:ind w:right="73" w:firstLineChars="0" w:firstLine="0"/>
                      </w:pPr>
                    </w:p>
                    <w:p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AC033B" w:rsidRPr="0014368C">
        <w:rPr>
          <w:rFonts w:hint="eastAsia"/>
        </w:rPr>
        <w:t>図</w:t>
      </w:r>
      <w:r w:rsidR="00AC033B" w:rsidRPr="0014368C">
        <w:rPr>
          <w:rFonts w:hint="eastAsia"/>
        </w:rPr>
        <w:t xml:space="preserve"> </w:t>
      </w:r>
      <w:r w:rsidR="00AC033B">
        <w:rPr>
          <w:noProof/>
        </w:rPr>
        <w:t>3</w:t>
      </w:r>
      <w:r w:rsidR="00C02515">
        <w:fldChar w:fldCharType="end"/>
      </w:r>
      <w:r w:rsidR="005C3706">
        <w:rPr>
          <w:rFonts w:hint="eastAsia"/>
        </w:rPr>
        <w:t>）．</w:t>
      </w:r>
      <w:r w:rsidR="00B67CFD">
        <w:rPr>
          <w:rFonts w:hint="eastAsia"/>
        </w:rPr>
        <w:t xml:space="preserve"> </w:t>
      </w:r>
    </w:p>
    <w:p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3BFC8B62" wp14:editId="627C034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AC033B" w:rsidRPr="00B810F9">
        <w:t>表</w:t>
      </w:r>
      <w:r w:rsidR="00AC033B" w:rsidRPr="00B810F9">
        <w:t xml:space="preserve"> </w:t>
      </w:r>
      <w:r w:rsidR="00AC033B">
        <w:rPr>
          <w:noProof/>
        </w:rPr>
        <w:t>1</w:t>
      </w:r>
      <w:r w:rsidR="00553CCF">
        <w:fldChar w:fldCharType="end"/>
      </w:r>
      <w:r w:rsidR="00297BA5">
        <w:rPr>
          <w:rFonts w:hint="eastAsia"/>
        </w:rPr>
        <w:t>に示す．</w:t>
      </w:r>
    </w:p>
    <w:p w:rsidR="00B35319" w:rsidRPr="00843676" w:rsidRDefault="00B35319" w:rsidP="00C21B19">
      <w:pPr>
        <w:pStyle w:val="2"/>
        <w:ind w:left="386" w:hanging="386"/>
      </w:pPr>
      <w:r w:rsidRPr="00843676">
        <w:rPr>
          <w:rFonts w:hint="eastAsia"/>
        </w:rPr>
        <w:t>便利なショートカットキー</w:t>
      </w:r>
    </w:p>
    <w:p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4A9651A5" wp14:editId="03C71025">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1E59" w:rsidRDefault="00011E59" w:rsidP="00C02515">
                            <w:pPr>
                              <w:keepNext/>
                              <w:ind w:right="73" w:firstLineChars="0" w:firstLine="0"/>
                              <w:jc w:val="center"/>
                            </w:pPr>
                            <w:r w:rsidRPr="009D3CEE">
                              <w:rPr>
                                <w:noProof/>
                              </w:rPr>
                              <w:drawing>
                                <wp:inline distT="0" distB="0" distL="0" distR="0" wp14:anchorId="6993674D" wp14:editId="56EEE810">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rsidR="00011E59" w:rsidRDefault="00011E59" w:rsidP="00C02515">
                            <w:pPr>
                              <w:ind w:right="73" w:firstLineChars="0" w:firstLine="0"/>
                              <w:jc w:val="center"/>
                              <w:rPr>
                                <w:sz w:val="16"/>
                              </w:rPr>
                            </w:pPr>
                            <w:r w:rsidRPr="00D765F4">
                              <w:rPr>
                                <w:rFonts w:hint="eastAsia"/>
                                <w:sz w:val="16"/>
                              </w:rPr>
                              <w:t xml:space="preserve">(a) </w:t>
                            </w:r>
                          </w:p>
                          <w:p w:rsidR="00011E59" w:rsidRDefault="00011E59" w:rsidP="00C02515">
                            <w:pPr>
                              <w:ind w:right="73" w:firstLineChars="0" w:firstLine="0"/>
                              <w:jc w:val="center"/>
                              <w:rPr>
                                <w:sz w:val="16"/>
                              </w:rPr>
                            </w:pPr>
                            <w:r w:rsidRPr="00D765F4">
                              <w:rPr>
                                <w:noProof/>
                                <w:sz w:val="16"/>
                              </w:rPr>
                              <w:drawing>
                                <wp:inline distT="0" distB="0" distL="0" distR="0" wp14:anchorId="264987A7" wp14:editId="6DE5E356">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rsidR="00011E59" w:rsidRDefault="00011E59" w:rsidP="00C02515">
                            <w:pPr>
                              <w:ind w:right="73" w:firstLineChars="0" w:firstLine="0"/>
                              <w:jc w:val="center"/>
                              <w:rPr>
                                <w:sz w:val="16"/>
                              </w:rPr>
                            </w:pPr>
                            <w:r>
                              <w:rPr>
                                <w:rFonts w:hint="eastAsia"/>
                                <w:sz w:val="16"/>
                              </w:rPr>
                              <w:t>(b)</w:t>
                            </w:r>
                          </w:p>
                          <w:p w:rsidR="00011E59" w:rsidRDefault="00011E59" w:rsidP="00C02515">
                            <w:pPr>
                              <w:ind w:right="73" w:firstLineChars="0" w:firstLine="0"/>
                              <w:jc w:val="center"/>
                            </w:pPr>
                            <w:r w:rsidRPr="00D765F4">
                              <w:rPr>
                                <w:rFonts w:hint="eastAsia"/>
                                <w:noProof/>
                              </w:rPr>
                              <w:drawing>
                                <wp:inline distT="0" distB="0" distL="0" distR="0" wp14:anchorId="274F59FF" wp14:editId="2A3C59F0">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rsidR="00011E59" w:rsidRPr="00D765F4" w:rsidRDefault="00011E59" w:rsidP="00C02515">
                            <w:pPr>
                              <w:ind w:right="73" w:firstLineChars="0" w:firstLine="0"/>
                              <w:jc w:val="center"/>
                              <w:rPr>
                                <w:sz w:val="16"/>
                              </w:rPr>
                            </w:pPr>
                            <w:r>
                              <w:rPr>
                                <w:rFonts w:hint="eastAsia"/>
                                <w:sz w:val="16"/>
                              </w:rPr>
                              <w:t>(c)</w:t>
                            </w:r>
                          </w:p>
                          <w:p w:rsidR="00011E59" w:rsidRPr="008A2722" w:rsidRDefault="00011E59" w:rsidP="00C02515">
                            <w:pPr>
                              <w:pStyle w:val="af6"/>
                              <w:ind w:right="73" w:firstLineChars="0" w:firstLine="0"/>
                              <w:jc w:val="left"/>
                            </w:pPr>
                            <w:bookmarkStart w:id="35"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4</w:t>
                            </w:r>
                            <w:r w:rsidRPr="0014368C">
                              <w:fldChar w:fldCharType="end"/>
                            </w:r>
                            <w:bookmarkEnd w:id="35"/>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651A5"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" stroked="f">
                <v:textbox inset="5.85pt,.7pt,5.85pt,.7pt">
                  <w:txbxContent>
                    <w:p w:rsidR="00011E59" w:rsidRDefault="00011E59" w:rsidP="00C02515">
                      <w:pPr>
                        <w:keepNext/>
                        <w:ind w:right="73" w:firstLineChars="0" w:firstLine="0"/>
                        <w:jc w:val="center"/>
                      </w:pPr>
                      <w:r w:rsidRPr="009D3CEE">
                        <w:rPr>
                          <w:noProof/>
                        </w:rPr>
                        <w:drawing>
                          <wp:inline distT="0" distB="0" distL="0" distR="0" wp14:anchorId="6993674D" wp14:editId="56EEE810">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rsidR="00011E59" w:rsidRDefault="00011E59" w:rsidP="00C02515">
                      <w:pPr>
                        <w:ind w:right="73" w:firstLineChars="0" w:firstLine="0"/>
                        <w:jc w:val="center"/>
                        <w:rPr>
                          <w:sz w:val="16"/>
                        </w:rPr>
                      </w:pPr>
                      <w:r w:rsidRPr="00D765F4">
                        <w:rPr>
                          <w:rFonts w:hint="eastAsia"/>
                          <w:sz w:val="16"/>
                        </w:rPr>
                        <w:t xml:space="preserve">(a) </w:t>
                      </w:r>
                    </w:p>
                    <w:p w:rsidR="00011E59" w:rsidRDefault="00011E59" w:rsidP="00C02515">
                      <w:pPr>
                        <w:ind w:right="73" w:firstLineChars="0" w:firstLine="0"/>
                        <w:jc w:val="center"/>
                        <w:rPr>
                          <w:sz w:val="16"/>
                        </w:rPr>
                      </w:pPr>
                      <w:r w:rsidRPr="00D765F4">
                        <w:rPr>
                          <w:noProof/>
                          <w:sz w:val="16"/>
                        </w:rPr>
                        <w:drawing>
                          <wp:inline distT="0" distB="0" distL="0" distR="0" wp14:anchorId="264987A7" wp14:editId="6DE5E356">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rsidR="00011E59" w:rsidRDefault="00011E59" w:rsidP="00C02515">
                      <w:pPr>
                        <w:ind w:right="73" w:firstLineChars="0" w:firstLine="0"/>
                        <w:jc w:val="center"/>
                        <w:rPr>
                          <w:sz w:val="16"/>
                        </w:rPr>
                      </w:pPr>
                      <w:r>
                        <w:rPr>
                          <w:rFonts w:hint="eastAsia"/>
                          <w:sz w:val="16"/>
                        </w:rPr>
                        <w:t>(b)</w:t>
                      </w:r>
                    </w:p>
                    <w:p w:rsidR="00011E59" w:rsidRDefault="00011E59" w:rsidP="00C02515">
                      <w:pPr>
                        <w:ind w:right="73" w:firstLineChars="0" w:firstLine="0"/>
                        <w:jc w:val="center"/>
                      </w:pPr>
                      <w:r w:rsidRPr="00D765F4">
                        <w:rPr>
                          <w:rFonts w:hint="eastAsia"/>
                          <w:noProof/>
                        </w:rPr>
                        <w:drawing>
                          <wp:inline distT="0" distB="0" distL="0" distR="0" wp14:anchorId="274F59FF" wp14:editId="2A3C59F0">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rsidR="00011E59" w:rsidRPr="00D765F4" w:rsidRDefault="00011E59" w:rsidP="00C02515">
                      <w:pPr>
                        <w:ind w:right="73" w:firstLineChars="0" w:firstLine="0"/>
                        <w:jc w:val="center"/>
                        <w:rPr>
                          <w:sz w:val="16"/>
                        </w:rPr>
                      </w:pPr>
                      <w:r>
                        <w:rPr>
                          <w:rFonts w:hint="eastAsia"/>
                          <w:sz w:val="16"/>
                        </w:rPr>
                        <w:t>(c)</w:t>
                      </w:r>
                    </w:p>
                    <w:p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AC033B" w:rsidRPr="0014368C">
        <w:rPr>
          <w:rFonts w:hint="eastAsia"/>
        </w:rPr>
        <w:t>図</w:t>
      </w:r>
      <w:r w:rsidR="00AC033B" w:rsidRPr="0014368C">
        <w:rPr>
          <w:rFonts w:hint="eastAsia"/>
        </w:rPr>
        <w:t xml:space="preserve"> </w:t>
      </w:r>
      <w:r w:rsidR="00AC033B">
        <w:rPr>
          <w:noProof/>
        </w:rPr>
        <w:t>4</w:t>
      </w:r>
      <w:r w:rsidR="00D765F4">
        <w:fldChar w:fldCharType="end"/>
      </w:r>
      <w:r w:rsidR="009D3CEE">
        <w:rPr>
          <w:rFonts w:hint="eastAsia"/>
        </w:rPr>
        <w:t>に示す．</w:t>
      </w:r>
    </w:p>
    <w:p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rsidR="00F04EC2" w:rsidRPr="00AB7752" w:rsidRDefault="00F04EC2" w:rsidP="00C21B19">
      <w:pPr>
        <w:pStyle w:val="2"/>
        <w:ind w:left="386" w:hanging="386"/>
      </w:pPr>
      <w:r w:rsidRPr="00AB7752">
        <w:rPr>
          <w:rFonts w:hint="eastAsia"/>
        </w:rPr>
        <w:lastRenderedPageBreak/>
        <w:t>本文</w:t>
      </w:r>
    </w:p>
    <w:p w:rsidR="00477236" w:rsidRDefault="00866548" w:rsidP="00F33FE3">
      <w:pPr>
        <w:ind w:firstLine="197"/>
      </w:pPr>
      <w:r>
        <w:rPr>
          <w:rFonts w:hint="eastAsia"/>
        </w:rPr>
        <w:t>詳細は「</w:t>
      </w:r>
      <w:r>
        <w:rPr>
          <w:rFonts w:hint="eastAsia"/>
        </w:rPr>
        <w:t xml:space="preserve">3 </w:t>
      </w:r>
      <w:r>
        <w:rPr>
          <w:rFonts w:hint="eastAsia"/>
        </w:rPr>
        <w:t>論文作成の例」を参照．</w:t>
      </w:r>
    </w:p>
    <w:p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rsidR="00F04EC2" w:rsidRPr="00843676" w:rsidRDefault="00F04EC2" w:rsidP="00C21B19">
      <w:pPr>
        <w:pStyle w:val="2"/>
        <w:ind w:left="386" w:hanging="386"/>
      </w:pPr>
      <w:r w:rsidRPr="00843676">
        <w:rPr>
          <w:rFonts w:hint="eastAsia"/>
        </w:rPr>
        <w:t>参考文献</w:t>
      </w:r>
    </w:p>
    <w:p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AC033B">
        <w:t>[3]</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AC033B">
        <w:t>[4]</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AC033B">
        <w:t>[5]</w:t>
      </w:r>
      <w:r w:rsidR="008A2F5C">
        <w:fldChar w:fldCharType="end"/>
      </w:r>
      <w:r w:rsidR="008A2F5C">
        <w:rPr>
          <w:rFonts w:hint="eastAsia"/>
        </w:rPr>
        <w:t>が詳しい．</w:t>
      </w:r>
    </w:p>
    <w:p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06C30FD2" wp14:editId="04429D7F">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68531EE8" wp14:editId="57D59880">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rsidR="00011E59" w:rsidRPr="00AA21D5" w:rsidRDefault="00011E59" w:rsidP="00BF56BA">
                            <w:pPr>
                              <w:ind w:right="73" w:firstLine="197"/>
                            </w:pPr>
                          </w:p>
                          <w:p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AC033B">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0"/>
                              <w:gridCol w:w="1396"/>
                              <w:gridCol w:w="1396"/>
                            </w:tblGrid>
                            <w:tr w:rsidR="00011E59" w:rsidRPr="0080308D"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rsidR="00011E59" w:rsidRPr="00085AF8" w:rsidRDefault="00011E59" w:rsidP="007850D7">
                                  <w:pPr>
                                    <w:ind w:right="73" w:firstLineChars="0" w:firstLine="0"/>
                                    <w:jc w:val="center"/>
                                    <w:rPr>
                                      <w:sz w:val="16"/>
                                      <w:szCs w:val="16"/>
                                    </w:rPr>
                                  </w:pPr>
                                  <w:r>
                                    <w:rPr>
                                      <w:sz w:val="16"/>
                                      <w:szCs w:val="16"/>
                                    </w:rPr>
                                    <w:t>40</w:t>
                                  </w:r>
                                </w:p>
                              </w:tc>
                            </w:tr>
                            <w:tr w:rsidR="00011E59" w:rsidRPr="0080308D"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rsidR="00011E59" w:rsidRPr="00085AF8" w:rsidRDefault="00011E59" w:rsidP="007850D7">
                                  <w:pPr>
                                    <w:keepNext/>
                                    <w:ind w:right="73" w:firstLineChars="0" w:firstLine="0"/>
                                    <w:jc w:val="center"/>
                                    <w:rPr>
                                      <w:sz w:val="16"/>
                                      <w:szCs w:val="16"/>
                                    </w:rPr>
                                  </w:pPr>
                                  <w:r>
                                    <w:rPr>
                                      <w:sz w:val="16"/>
                                      <w:szCs w:val="16"/>
                                    </w:rPr>
                                    <w:t>20</w:t>
                                  </w:r>
                                </w:p>
                              </w:tc>
                            </w:tr>
                          </w:tbl>
                          <w:p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30FD2"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" stroked="f">
                <v:textbox inset="5.85pt,.7pt,5.85pt,.7pt">
                  <w:txbxContent>
                    <w:p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68531EE8" wp14:editId="57D59880">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rsidR="00011E59" w:rsidRDefault="00011E59" w:rsidP="00240393">
                      <w:pPr>
                        <w:pStyle w:val="af6"/>
                        <w:ind w:right="73" w:firstLineChars="0" w:firstLine="0"/>
                        <w:jc w:val="left"/>
                      </w:pPr>
                      <w:bookmarkStart w:id="39"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5</w:t>
                      </w:r>
                      <w:r w:rsidRPr="0014368C">
                        <w:fldChar w:fldCharType="end"/>
                      </w:r>
                      <w:bookmarkEnd w:id="39"/>
                      <w:r w:rsidRPr="0014368C">
                        <w:t>．</w:t>
                      </w:r>
                      <w:r w:rsidRPr="0014368C">
                        <w:rPr>
                          <w:rFonts w:hint="eastAsia"/>
                        </w:rPr>
                        <w:t>テスト</w:t>
                      </w:r>
                      <w:r>
                        <w:rPr>
                          <w:rFonts w:hint="eastAsia"/>
                        </w:rPr>
                        <w:t>図．図表はページの上下にまとまるようになっているとエレガント．</w:t>
                      </w:r>
                    </w:p>
                    <w:p w:rsidR="00011E59" w:rsidRPr="00AA21D5" w:rsidRDefault="00011E59" w:rsidP="00BF56BA">
                      <w:pPr>
                        <w:ind w:right="73" w:firstLine="197"/>
                      </w:pPr>
                    </w:p>
                    <w:p w:rsidR="00011E59" w:rsidRPr="00B810F9" w:rsidRDefault="00011E59" w:rsidP="00BF56BA">
                      <w:pPr>
                        <w:pStyle w:val="af6"/>
                        <w:ind w:right="73" w:firstLine="157"/>
                      </w:pPr>
                      <w:bookmarkStart w:id="40"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AC033B">
                        <w:rPr>
                          <w:noProof/>
                        </w:rPr>
                        <w:t>2</w:t>
                      </w:r>
                      <w:r w:rsidRPr="00B810F9">
                        <w:fldChar w:fldCharType="end"/>
                      </w:r>
                      <w:bookmarkEnd w:id="40"/>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0"/>
                        <w:gridCol w:w="1396"/>
                        <w:gridCol w:w="1396"/>
                      </w:tblGrid>
                      <w:tr w:rsidR="00011E59" w:rsidRPr="0080308D"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rsidR="00011E59" w:rsidRPr="00085AF8" w:rsidRDefault="00011E59" w:rsidP="007850D7">
                            <w:pPr>
                              <w:ind w:right="73" w:firstLineChars="0" w:firstLine="0"/>
                              <w:jc w:val="center"/>
                              <w:rPr>
                                <w:sz w:val="16"/>
                                <w:szCs w:val="16"/>
                              </w:rPr>
                            </w:pPr>
                            <w:r>
                              <w:rPr>
                                <w:sz w:val="16"/>
                                <w:szCs w:val="16"/>
                              </w:rPr>
                              <w:t>40</w:t>
                            </w:r>
                          </w:p>
                        </w:tc>
                      </w:tr>
                      <w:tr w:rsidR="00011E59" w:rsidRPr="0080308D"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rsidR="00011E59" w:rsidRPr="00085AF8" w:rsidRDefault="00011E59" w:rsidP="007850D7">
                            <w:pPr>
                              <w:keepNext/>
                              <w:ind w:right="73" w:firstLineChars="0" w:firstLine="0"/>
                              <w:jc w:val="center"/>
                              <w:rPr>
                                <w:sz w:val="16"/>
                                <w:szCs w:val="16"/>
                              </w:rPr>
                            </w:pPr>
                            <w:r>
                              <w:rPr>
                                <w:sz w:val="16"/>
                                <w:szCs w:val="16"/>
                              </w:rPr>
                              <w:t>20</w:t>
                            </w:r>
                          </w:p>
                        </w:tc>
                      </w:tr>
                    </w:tbl>
                    <w:p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0B914" wp14:editId="52E8E09F">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384847C2" wp14:editId="47F5AE79">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rsidR="00011E59" w:rsidRPr="008A2722" w:rsidRDefault="00011E59" w:rsidP="00240393">
                            <w:pPr>
                              <w:pStyle w:val="af6"/>
                              <w:ind w:right="73" w:firstLineChars="0" w:firstLine="0"/>
                              <w:jc w:val="left"/>
                            </w:pPr>
                            <w:bookmarkStart w:id="41"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6</w:t>
                            </w:r>
                            <w:r w:rsidRPr="0014368C">
                              <w:fldChar w:fldCharType="end"/>
                            </w:r>
                            <w:bookmarkEnd w:id="41"/>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0B914"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" stroked="f">
                <v:textbox inset="5.85pt,.7pt,5.85pt,.7pt">
                  <w:txbxContent>
                    <w:p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384847C2" wp14:editId="47F5AE79">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AC033B">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されたりページ自体が消滅する恐れのある</w:t>
      </w:r>
      <w:r w:rsidR="00F04EC2">
        <w:rPr>
          <w:rFonts w:hint="eastAsia"/>
        </w:rPr>
        <w:t>Web</w:t>
      </w:r>
      <w:r w:rsidR="00F04EC2">
        <w:rPr>
          <w:rFonts w:hint="eastAsia"/>
        </w:rPr>
        <w:t>ページは参考文献として好ましくない．</w:t>
      </w:r>
    </w:p>
    <w:p w:rsidR="00C514FF" w:rsidRPr="00843676" w:rsidRDefault="00C514FF" w:rsidP="00C21B19">
      <w:pPr>
        <w:pStyle w:val="2"/>
        <w:ind w:left="386" w:hanging="386"/>
      </w:pPr>
      <w:r w:rsidRPr="00843676">
        <w:rPr>
          <w:rFonts w:hint="eastAsia"/>
        </w:rPr>
        <w:t>未来ビジョン</w:t>
      </w:r>
    </w:p>
    <w:p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rsidR="00C030D2" w:rsidRDefault="00C030D2" w:rsidP="00F33FE3">
      <w:pPr>
        <w:ind w:firstLine="197"/>
      </w:pPr>
    </w:p>
    <w:p w:rsidR="00267701" w:rsidRPr="00843676" w:rsidRDefault="00785142" w:rsidP="00C21B19">
      <w:pPr>
        <w:pStyle w:val="1"/>
      </w:pPr>
      <w:r w:rsidRPr="00843676">
        <w:rPr>
          <w:rFonts w:hint="eastAsia"/>
        </w:rPr>
        <w:t>論文作成</w:t>
      </w:r>
      <w:r w:rsidR="00331AFE" w:rsidRPr="00843676">
        <w:rPr>
          <w:rFonts w:hint="eastAsia"/>
        </w:rPr>
        <w:t>の例</w:t>
      </w:r>
    </w:p>
    <w:p w:rsidR="00785142" w:rsidRPr="00843676" w:rsidRDefault="00785142" w:rsidP="00C21B19">
      <w:pPr>
        <w:pStyle w:val="2"/>
        <w:ind w:left="386" w:hanging="386"/>
      </w:pPr>
      <w:r w:rsidRPr="00843676">
        <w:rPr>
          <w:rFonts w:hint="eastAsia"/>
        </w:rPr>
        <w:t>図表</w:t>
      </w:r>
    </w:p>
    <w:p w:rsidR="00785142" w:rsidRPr="00843676" w:rsidRDefault="00AA21D5" w:rsidP="00F05419">
      <w:pPr>
        <w:pStyle w:val="30"/>
        <w:ind w:left="788" w:hangingChars="400" w:hanging="788"/>
      </w:pPr>
      <w:bookmarkStart w:id="43" w:name="_Ref392764923"/>
      <w:r w:rsidRPr="00843676">
        <w:rPr>
          <w:rFonts w:hint="eastAsia"/>
        </w:rPr>
        <w:t>本文からの参照と配置</w:t>
      </w:r>
      <w:bookmarkEnd w:id="43"/>
    </w:p>
    <w:p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AC033B" w:rsidRPr="0014368C">
        <w:rPr>
          <w:rFonts w:hint="eastAsia"/>
        </w:rPr>
        <w:t>図</w:t>
      </w:r>
      <w:r w:rsidR="00AC033B" w:rsidRPr="0014368C">
        <w:rPr>
          <w:rFonts w:hint="eastAsia"/>
        </w:rPr>
        <w:t xml:space="preserve"> </w:t>
      </w:r>
      <w:r w:rsidR="00AC033B">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AC033B" w:rsidRPr="00B810F9">
        <w:t>表</w:t>
      </w:r>
      <w:r w:rsidR="00AC033B" w:rsidRPr="00B810F9">
        <w:t xml:space="preserve"> </w:t>
      </w:r>
      <w:r w:rsidR="00AC033B">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41BCC843" wp14:editId="025B9912">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1BCC843" id="Group 86" o:spid="_x0000_s1037" style="position:absolute;left:0;text-align:left;margin-left:23.8pt;margin-top:-632.35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">
                <v:oval id="Oval 83" o:spid="_x0000_s1038"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AC033B" w:rsidRPr="0014368C">
        <w:rPr>
          <w:rFonts w:hint="eastAsia"/>
        </w:rPr>
        <w:t>図</w:t>
      </w:r>
      <w:r w:rsidR="00AC033B" w:rsidRPr="0014368C">
        <w:rPr>
          <w:rFonts w:hint="eastAsia"/>
        </w:rPr>
        <w:t xml:space="preserve"> </w:t>
      </w:r>
      <w:r w:rsidR="00AC033B">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lastRenderedPageBreak/>
        <w:t>ゴシックになっているが必須ではない）</w:t>
      </w:r>
      <w:r>
        <w:rPr>
          <w:rFonts w:hint="eastAsia"/>
        </w:rPr>
        <w:t>．</w:t>
      </w:r>
    </w:p>
    <w:p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AC033B" w:rsidRPr="0014368C">
        <w:rPr>
          <w:rFonts w:hint="eastAsia"/>
        </w:rPr>
        <w:t>図</w:t>
      </w:r>
      <w:r w:rsidR="00AC033B" w:rsidRPr="0014368C">
        <w:rPr>
          <w:rFonts w:hint="eastAsia"/>
        </w:rPr>
        <w:t xml:space="preserve"> </w:t>
      </w:r>
      <w:r w:rsidR="00AC033B">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AC033B" w:rsidRPr="00B810F9">
        <w:t>表</w:t>
      </w:r>
      <w:r w:rsidR="00AC033B" w:rsidRPr="00B810F9">
        <w:t xml:space="preserve"> </w:t>
      </w:r>
      <w:r w:rsidR="00AC033B">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rsidR="005D69B2" w:rsidRPr="00843676" w:rsidRDefault="005D69B2" w:rsidP="00F05419">
      <w:pPr>
        <w:pStyle w:val="30"/>
        <w:ind w:left="788" w:hangingChars="400" w:hanging="788"/>
      </w:pPr>
      <w:r w:rsidRPr="00843676">
        <w:rPr>
          <w:rFonts w:hint="eastAsia"/>
        </w:rPr>
        <w:t>図作成上の注意点</w:t>
      </w:r>
    </w:p>
    <w:p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rsidR="00785142" w:rsidRPr="00843676" w:rsidRDefault="00CB0155" w:rsidP="00C21B19">
      <w:pPr>
        <w:pStyle w:val="2"/>
        <w:ind w:left="386" w:hanging="386"/>
      </w:pPr>
      <w:r w:rsidRPr="00843676">
        <w:rPr>
          <w:rFonts w:hint="eastAsia"/>
        </w:rPr>
        <w:t>数式</w:t>
      </w:r>
    </w:p>
    <w:p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rsidTr="00AA21D5">
        <w:trPr>
          <w:jc w:val="center"/>
        </w:trPr>
        <w:tc>
          <w:tcPr>
            <w:tcW w:w="3827" w:type="dxa"/>
            <w:shd w:val="clear" w:color="auto" w:fill="auto"/>
            <w:vAlign w:val="center"/>
          </w:tcPr>
          <w:p w:rsidR="00785142" w:rsidRDefault="00785142" w:rsidP="00BF56BA">
            <w:pPr>
              <w:ind w:rightChars="7" w:right="14" w:firstLineChars="0" w:firstLine="0"/>
              <w:jc w:val="center"/>
            </w:pPr>
            <w:r w:rsidRPr="0080308D">
              <w:rPr>
                <w:position w:val="-10"/>
              </w:rPr>
              <w:object w:dxaOrig="180" w:dyaOrig="340">
                <v:shape id="_x0000_i1025" type="#_x0000_t75" style="width:9pt;height:17.25pt" o:ole="">
                  <v:imagedata r:id="rId25" o:title=""/>
                </v:shape>
                <o:OLEObject Type="Embed" ProgID="Equation.3" ShapeID="_x0000_i1025" DrawAspect="Content" ObjectID="_1586815116" r:id="rId26"/>
              </w:object>
            </w:r>
            <w:r w:rsidRPr="00816C87">
              <w:rPr>
                <w:position w:val="-28"/>
              </w:rPr>
              <w:object w:dxaOrig="1800" w:dyaOrig="680">
                <v:shape id="_x0000_i1026" type="#_x0000_t75" style="width:66pt;height:24.75pt" o:ole="">
                  <v:imagedata r:id="rId27" o:title=""/>
                </v:shape>
                <o:OLEObject Type="Embed" ProgID="Equation.3" ShapeID="_x0000_i1026" DrawAspect="Content" ObjectID="_1586815117" r:id="rId28"/>
              </w:object>
            </w:r>
          </w:p>
        </w:tc>
        <w:tc>
          <w:tcPr>
            <w:tcW w:w="650" w:type="dxa"/>
            <w:shd w:val="clear" w:color="auto" w:fill="auto"/>
            <w:vAlign w:val="center"/>
          </w:tcPr>
          <w:p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rsidTr="00AA21D5">
        <w:trPr>
          <w:jc w:val="center"/>
        </w:trPr>
        <w:tc>
          <w:tcPr>
            <w:tcW w:w="3827" w:type="dxa"/>
            <w:shd w:val="clear" w:color="auto" w:fill="auto"/>
            <w:vAlign w:val="center"/>
          </w:tcPr>
          <w:p w:rsidR="00785142" w:rsidRDefault="00785142" w:rsidP="00BF56BA">
            <w:pPr>
              <w:ind w:rightChars="7" w:right="14" w:firstLineChars="0" w:firstLine="0"/>
              <w:jc w:val="center"/>
            </w:pPr>
            <w:r w:rsidRPr="0080308D">
              <w:rPr>
                <w:position w:val="-10"/>
              </w:rPr>
              <w:object w:dxaOrig="180" w:dyaOrig="340">
                <v:shape id="_x0000_i1027" type="#_x0000_t75" style="width:9pt;height:17.25pt" o:ole="">
                  <v:imagedata r:id="rId25" o:title=""/>
                </v:shape>
                <o:OLEObject Type="Embed" ProgID="Equation.3" ShapeID="_x0000_i1027" DrawAspect="Content" ObjectID="_1586815118" r:id="rId29"/>
              </w:object>
            </w:r>
            <w:r w:rsidRPr="00816C87">
              <w:rPr>
                <w:position w:val="-28"/>
              </w:rPr>
              <w:object w:dxaOrig="1800" w:dyaOrig="680">
                <v:shape id="_x0000_i1028" type="#_x0000_t75" style="width:66pt;height:24.75pt" o:ole="">
                  <v:imagedata r:id="rId27" o:title=""/>
                </v:shape>
                <o:OLEObject Type="Embed" ProgID="Equation.3" ShapeID="_x0000_i1028" DrawAspect="Content" ObjectID="_1586815119" r:id="rId30"/>
              </w:object>
            </w:r>
          </w:p>
        </w:tc>
        <w:tc>
          <w:tcPr>
            <w:tcW w:w="650" w:type="dxa"/>
            <w:shd w:val="clear" w:color="auto" w:fill="auto"/>
            <w:vAlign w:val="center"/>
          </w:tcPr>
          <w:p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AC033B">
        <w:t>[5]</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rsidR="00331AFE" w:rsidRPr="00843676" w:rsidRDefault="00331AFE" w:rsidP="00C21B19">
      <w:pPr>
        <w:pStyle w:val="2"/>
        <w:ind w:left="386" w:hanging="386"/>
      </w:pPr>
      <w:r w:rsidRPr="00843676">
        <w:rPr>
          <w:rFonts w:hint="eastAsia"/>
        </w:rPr>
        <w:t>節と項の数について</w:t>
      </w:r>
    </w:p>
    <w:p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rsidR="00DA1390" w:rsidRPr="00331AFE" w:rsidRDefault="00DA1390" w:rsidP="008F35BA">
      <w:pPr>
        <w:ind w:firstLine="198"/>
        <w:rPr>
          <w:b/>
          <w:noProof/>
        </w:rPr>
      </w:pPr>
    </w:p>
    <w:p w:rsidR="00FA5317" w:rsidRPr="00843676" w:rsidRDefault="00873908" w:rsidP="00C21B19">
      <w:pPr>
        <w:pStyle w:val="1"/>
      </w:pPr>
      <w:r w:rsidRPr="00843676">
        <w:rPr>
          <w:rFonts w:hint="eastAsia"/>
        </w:rPr>
        <w:t>PDF</w:t>
      </w:r>
      <w:r w:rsidRPr="00843676">
        <w:rPr>
          <w:rFonts w:hint="eastAsia"/>
        </w:rPr>
        <w:t>出力について</w:t>
      </w:r>
    </w:p>
    <w:p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w:t>
      </w:r>
      <w:r w:rsidR="002503C4">
        <w:rPr>
          <w:rFonts w:hint="eastAsia"/>
        </w:rPr>
        <w:t>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AC033B">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rsidR="006E3915" w:rsidRDefault="006E3915" w:rsidP="00507003">
      <w:pPr>
        <w:ind w:firstLine="197"/>
      </w:pPr>
    </w:p>
    <w:p w:rsidR="006E3915" w:rsidRPr="00843676" w:rsidRDefault="006E3915" w:rsidP="00C21B19">
      <w:pPr>
        <w:pStyle w:val="1"/>
      </w:pPr>
      <w:r>
        <w:rPr>
          <w:rFonts w:hint="eastAsia"/>
        </w:rPr>
        <w:t>著作物の利用</w:t>
      </w:r>
      <w:r w:rsidRPr="00843676">
        <w:rPr>
          <w:rFonts w:hint="eastAsia"/>
        </w:rPr>
        <w:t>について</w:t>
      </w:r>
    </w:p>
    <w:p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rsidR="006E3915" w:rsidRPr="006E3915" w:rsidRDefault="006E3915" w:rsidP="00F33FE3">
      <w:pPr>
        <w:ind w:firstLine="197"/>
      </w:pPr>
    </w:p>
    <w:p w:rsidR="009C758C" w:rsidRDefault="009C758C" w:rsidP="00C21B19">
      <w:pPr>
        <w:pStyle w:val="1"/>
      </w:pPr>
      <w:r>
        <w:rPr>
          <w:rFonts w:hint="eastAsia"/>
        </w:rPr>
        <w:t>てすと</w:t>
      </w:r>
    </w:p>
    <w:p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706092">
        <w:rPr>
          <w:rFonts w:hint="eastAsia"/>
        </w:rPr>
        <w:t>．</w:t>
      </w:r>
    </w:p>
    <w:p w:rsidR="00B36CCF" w:rsidRPr="009C758C" w:rsidRDefault="00B36CCF" w:rsidP="00492902">
      <w:pPr>
        <w:ind w:firstLine="197"/>
      </w:pPr>
    </w:p>
    <w:p w:rsidR="007C6C12" w:rsidRPr="007C6C12" w:rsidRDefault="007C6C12" w:rsidP="00C21B19">
      <w:pPr>
        <w:pStyle w:val="1"/>
      </w:pPr>
      <w:r>
        <w:rPr>
          <w:rFonts w:hint="eastAsia"/>
        </w:rPr>
        <w:lastRenderedPageBreak/>
        <w:t>むすび</w:t>
      </w:r>
    </w:p>
    <w:p w:rsidR="007A3A40" w:rsidRDefault="007A3A40" w:rsidP="00BF56BA">
      <w:pPr>
        <w:ind w:firstLine="197"/>
        <w:rPr>
          <w:noProof/>
        </w:rPr>
      </w:pPr>
      <w:r>
        <w:rPr>
          <w:rFonts w:hint="eastAsia"/>
          <w:noProof/>
        </w:rPr>
        <w:t>本ファイルが著者諸氏の論文作成に役立つことを期待する．</w:t>
      </w:r>
    </w:p>
    <w:p w:rsidR="007A3A40" w:rsidRDefault="007A3A40" w:rsidP="00627450">
      <w:pPr>
        <w:ind w:firstLine="197"/>
        <w:rPr>
          <w:noProof/>
        </w:rPr>
      </w:pPr>
    </w:p>
    <w:p w:rsidR="007A3A40" w:rsidRDefault="007A3A40" w:rsidP="00875667">
      <w:pPr>
        <w:pStyle w:val="afe"/>
      </w:pPr>
      <w:r w:rsidRPr="005F17FF">
        <w:rPr>
          <w:rFonts w:hint="eastAsia"/>
        </w:rPr>
        <w:t>謝辞</w:t>
      </w:r>
    </w:p>
    <w:p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rsidR="005B4838" w:rsidRPr="005F17FF" w:rsidRDefault="005B4838" w:rsidP="00F33FE3">
      <w:pPr>
        <w:ind w:firstLine="197"/>
      </w:pPr>
    </w:p>
    <w:p w:rsidR="007A3A40" w:rsidRPr="005F17FF" w:rsidRDefault="007A3A40" w:rsidP="00875667">
      <w:pPr>
        <w:pStyle w:val="afe"/>
      </w:pPr>
      <w:r w:rsidRPr="005F17FF">
        <w:rPr>
          <w:rFonts w:hint="eastAsia"/>
        </w:rPr>
        <w:t>参考文献</w:t>
      </w:r>
    </w:p>
    <w:p w:rsidR="007A3A40" w:rsidRPr="00565876" w:rsidRDefault="007A3A40" w:rsidP="00565876">
      <w:pPr>
        <w:pStyle w:val="a"/>
      </w:pPr>
      <w:bookmarkStart w:id="44" w:name="_Ref361211716"/>
      <w:r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bookmarkEnd w:id="44"/>
      <w:r w:rsidR="00494D58" w:rsidRPr="00565876">
        <w:rPr>
          <w:rFonts w:hint="eastAsia"/>
        </w:rPr>
        <w:t>，両端揃え</w:t>
      </w:r>
      <w:r w:rsidRPr="00565876">
        <w:rPr>
          <w:rFonts w:hint="eastAsia"/>
        </w:rPr>
        <w:t>）</w:t>
      </w:r>
    </w:p>
    <w:p w:rsidR="007A3A40" w:rsidRPr="00565876" w:rsidRDefault="007A3A40" w:rsidP="00565876">
      <w:pPr>
        <w:pStyle w:val="a"/>
      </w:pPr>
      <w:r w:rsidRPr="00565876">
        <w:t xml:space="preserve">WISS </w:t>
      </w:r>
      <w:r w:rsidRPr="00565876">
        <w:t>ホームページ</w:t>
      </w:r>
      <w:r w:rsidRPr="00565876">
        <w:t>. http://www.wiss.org/.</w:t>
      </w:r>
      <w:r w:rsidR="00A21612" w:rsidRPr="00565876">
        <w:rPr>
          <w:rFonts w:hint="eastAsia"/>
        </w:rPr>
        <w:t>（</w:t>
      </w:r>
      <w:r w:rsidR="00A21612" w:rsidRPr="00565876">
        <w:rPr>
          <w:rFonts w:hint="eastAsia"/>
        </w:rPr>
        <w:t xml:space="preserve">2014/6/26 </w:t>
      </w:r>
      <w:r w:rsidR="00A21612" w:rsidRPr="00565876">
        <w:rPr>
          <w:rFonts w:hint="eastAsia"/>
        </w:rPr>
        <w:t>確認）</w:t>
      </w:r>
    </w:p>
    <w:p w:rsidR="007A3A40" w:rsidRPr="00565876" w:rsidRDefault="007A3A40" w:rsidP="00565876">
      <w:pPr>
        <w:pStyle w:val="a"/>
      </w:pPr>
      <w:bookmarkStart w:id="45"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5"/>
    </w:p>
    <w:p w:rsidR="007A3A40" w:rsidRPr="00565876" w:rsidRDefault="007A3A40" w:rsidP="00565876">
      <w:pPr>
        <w:pStyle w:val="a"/>
      </w:pPr>
      <w:bookmarkStart w:id="46"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6"/>
    </w:p>
    <w:p w:rsidR="007A3A40" w:rsidRPr="00565876" w:rsidRDefault="007A3A40" w:rsidP="001A00B4">
      <w:pPr>
        <w:pStyle w:val="a"/>
      </w:pPr>
      <w:bookmarkStart w:id="47" w:name="_Ref361211721"/>
      <w:r w:rsidRPr="00565876">
        <w:t>IEEE Style Manual</w:t>
      </w:r>
      <w:r w:rsidRPr="00565876">
        <w:rPr>
          <w:rFonts w:hint="eastAsia"/>
        </w:rPr>
        <w:t xml:space="preserve"> </w:t>
      </w:r>
      <w:r w:rsidRPr="00565876">
        <w:t>(</w:t>
      </w:r>
      <w:r w:rsidRPr="00565876">
        <w:rPr>
          <w:rFonts w:hint="eastAsia"/>
        </w:rPr>
        <w:t>201</w:t>
      </w:r>
      <w:r w:rsidR="0021558D">
        <w:t>8</w:t>
      </w:r>
      <w:r w:rsidRPr="00565876">
        <w:rPr>
          <w:rFonts w:hint="eastAsia"/>
        </w:rPr>
        <w:t>/</w:t>
      </w:r>
      <w:r w:rsidR="0021558D">
        <w:t>5</w:t>
      </w:r>
      <w:r w:rsidRPr="00565876">
        <w:rPr>
          <w:rFonts w:hint="eastAsia"/>
        </w:rPr>
        <w:t>/</w:t>
      </w:r>
      <w:r w:rsidR="0021558D">
        <w:t>2</w:t>
      </w:r>
      <w:bookmarkStart w:id="48" w:name="_GoBack"/>
      <w:bookmarkEnd w:id="48"/>
      <w:r w:rsidRPr="00565876">
        <w:rPr>
          <w:rFonts w:hint="eastAsia"/>
        </w:rPr>
        <w:t>確認</w:t>
      </w:r>
      <w:r w:rsidRPr="00565876">
        <w:t>)</w:t>
      </w:r>
      <w:r w:rsidRPr="00565876">
        <w:rPr>
          <w:rFonts w:hint="eastAsia"/>
        </w:rPr>
        <w:t xml:space="preserve"> </w:t>
      </w:r>
      <w:bookmarkEnd w:id="47"/>
      <w:r w:rsidR="00A657FA" w:rsidRPr="00565876">
        <w:br/>
      </w:r>
      <w:r w:rsidR="001A00B4" w:rsidRPr="001A00B4">
        <w:t>http://ieeeauthorcenter.ieee.org/wp-content/uploads/IEEE_Style_Manual.pdf</w:t>
      </w:r>
      <w:r w:rsidR="001A00B4">
        <w:br/>
      </w:r>
      <w:r w:rsidR="00A657FA" w:rsidRPr="00565876">
        <w:rPr>
          <w:rFonts w:hint="eastAsia"/>
        </w:rPr>
        <w:t>両端ぞろえの場合，</w:t>
      </w:r>
      <w:r w:rsidR="00A657FA" w:rsidRPr="00565876">
        <w:rPr>
          <w:rFonts w:hint="eastAsia"/>
        </w:rPr>
        <w:t>URL</w:t>
      </w:r>
      <w:r w:rsidR="00A657FA" w:rsidRPr="00565876">
        <w:rPr>
          <w:rFonts w:hint="eastAsia"/>
        </w:rPr>
        <w:t>や長い英単語が入ると間延びしてしまうことがあるので必要に応じてハイフネーションをするか，</w:t>
      </w:r>
      <w:proofErr w:type="spellStart"/>
      <w:r w:rsidR="00A657FA" w:rsidRPr="00565876">
        <w:rPr>
          <w:rFonts w:hint="eastAsia"/>
        </w:rPr>
        <w:t>Shift+Enter</w:t>
      </w:r>
      <w:proofErr w:type="spellEnd"/>
      <w:r w:rsidR="00A657FA" w:rsidRPr="00565876">
        <w:rPr>
          <w:rFonts w:hint="eastAsia"/>
        </w:rPr>
        <w:t>で</w:t>
      </w:r>
      <w:r w:rsidR="00A657FA" w:rsidRPr="00565876">
        <w:rPr>
          <w:rFonts w:hint="eastAsia"/>
        </w:rPr>
        <w:t>URL</w:t>
      </w:r>
      <w:r w:rsidR="00A657FA" w:rsidRPr="00565876">
        <w:rPr>
          <w:rFonts w:hint="eastAsia"/>
        </w:rPr>
        <w:t>の前に改行を入れる．</w:t>
      </w:r>
    </w:p>
    <w:p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rsidR="00011E59" w:rsidRDefault="00011E59" w:rsidP="00E7115A">
                                <w:pPr>
                                  <w:ind w:firstLineChars="0" w:firstLine="0"/>
                                  <w:rPr>
                                    <w:sz w:val="21"/>
                                  </w:rPr>
                                </w:pPr>
                                <w:r>
                                  <w:rPr>
                                    <w:rFonts w:hint="eastAsia"/>
                                  </w:rPr>
                                  <w:t>（本行を含む下記の説明を削除してから，記入すること）</w:t>
                                </w:r>
                              </w:p>
                              <w:p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rsidR="00011E59" w:rsidRDefault="00011E59" w:rsidP="00E7115A">
                          <w:pPr>
                            <w:ind w:firstLineChars="0" w:firstLine="0"/>
                            <w:rPr>
                              <w:sz w:val="21"/>
                            </w:rPr>
                          </w:pPr>
                          <w:r>
                            <w:rPr>
                              <w:rFonts w:hint="eastAsia"/>
                            </w:rPr>
                            <w:t>（本行を含む下記の説明を削除してから，記入すること）</w:t>
                          </w:r>
                        </w:p>
                        <w:p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2"/>
      <w:headerReference w:type="default" r:id="rId33"/>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1569" w:rsidRDefault="00391569" w:rsidP="009B5CE9">
      <w:pPr>
        <w:spacing w:before="120"/>
        <w:ind w:left="299" w:right="76" w:firstLine="200"/>
      </w:pPr>
    </w:p>
    <w:p w:rsidR="00391569" w:rsidRDefault="00391569">
      <w:pPr>
        <w:ind w:firstLine="200"/>
      </w:pPr>
      <w:r>
        <w:separator/>
      </w:r>
    </w:p>
  </w:endnote>
  <w:endnote w:type="continuationSeparator" w:id="0">
    <w:p w:rsidR="00391569" w:rsidRDefault="00391569" w:rsidP="009B5CE9">
      <w:pPr>
        <w:spacing w:before="120"/>
        <w:ind w:left="299" w:right="76" w:firstLine="200"/>
      </w:pPr>
    </w:p>
    <w:p w:rsidR="00391569" w:rsidRDefault="00391569">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Unicode MS">
    <w:altName w:val="ＭＳ ゴシック"/>
    <w:panose1 w:val="020B0604020202020204"/>
    <w:charset w:val="80"/>
    <w:family w:val="modern"/>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1569" w:rsidRDefault="00391569">
      <w:pPr>
        <w:ind w:firstLine="200"/>
      </w:pPr>
      <w:r>
        <w:separator/>
      </w:r>
      <w:r>
        <w:separator/>
      </w:r>
    </w:p>
  </w:footnote>
  <w:footnote w:type="continuationSeparator" w:id="0">
    <w:p w:rsidR="00391569" w:rsidRDefault="00391569" w:rsidP="009B5CE9">
      <w:pPr>
        <w:spacing w:before="120"/>
        <w:ind w:left="299" w:right="76" w:firstLine="200"/>
      </w:pPr>
    </w:p>
    <w:p w:rsidR="00391569" w:rsidRDefault="00391569">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E59" w:rsidRDefault="00011E59" w:rsidP="009B5CE9">
    <w:pPr>
      <w:pStyle w:val="a5"/>
      <w:ind w:right="76" w:firstLine="200"/>
    </w:pPr>
    <w:r>
      <w:rPr>
        <w:lang w:val="ja-JP"/>
      </w:rPr>
      <w:t>[</w:t>
    </w:r>
    <w:r>
      <w:rPr>
        <w:lang w:val="ja-JP"/>
      </w:rPr>
      <w:t>テキストを入力</w:t>
    </w:r>
    <w:r>
      <w:rPr>
        <w:lang w:val="ja-JP"/>
      </w:rPr>
      <w:t>]</w:t>
    </w:r>
  </w:p>
  <w:p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E59" w:rsidRDefault="00011E59" w:rsidP="009B5CE9">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1</w:t>
    </w:r>
    <w:r w:rsidR="00593E36">
      <w:rPr>
        <w:rFonts w:hint="eastAsia"/>
        <w:sz w:val="16"/>
        <w:szCs w:val="15"/>
      </w:rPr>
      <w:t>8</w:t>
    </w:r>
  </w:p>
  <w:p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13"/>
  </w:num>
  <w:num w:numId="3">
    <w:abstractNumId w:val="17"/>
  </w:num>
  <w:num w:numId="4">
    <w:abstractNumId w:val="18"/>
  </w:num>
  <w:num w:numId="5">
    <w:abstractNumId w:val="14"/>
  </w:num>
  <w:num w:numId="6">
    <w:abstractNumId w:val="19"/>
  </w:num>
  <w:num w:numId="7">
    <w:abstractNumId w:val="11"/>
  </w:num>
  <w:num w:numId="8">
    <w:abstractNumId w:val="15"/>
  </w:num>
  <w:num w:numId="9">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abstractNumId w:val="11"/>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0"/>
  </w:num>
  <w:num w:numId="18">
    <w:abstractNumId w:val="0"/>
  </w:num>
  <w:num w:numId="19">
    <w:abstractNumId w:val="16"/>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 w:numId="30">
    <w:abstractNumId w:val="21"/>
  </w:num>
  <w:num w:numId="31">
    <w:abstractNumId w:val="12"/>
  </w:num>
  <w:num w:numId="32">
    <w:abstractNumId w:val="11"/>
  </w:num>
  <w:num w:numId="33">
    <w:abstractNumId w:val="11"/>
  </w:num>
  <w:num w:numId="34">
    <w:abstractNumId w:val="11"/>
  </w:num>
  <w:num w:numId="35">
    <w:abstractNumId w:val="11"/>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49">
      <v:textbox inset="5.85pt,.7pt,5.85pt,.7pt"/>
      <o:colormru v:ext="edit" colors="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556E"/>
    <w:rsid w:val="00021B6F"/>
    <w:rsid w:val="00025A94"/>
    <w:rsid w:val="0002760F"/>
    <w:rsid w:val="00033CC2"/>
    <w:rsid w:val="0004203C"/>
    <w:rsid w:val="00042FF8"/>
    <w:rsid w:val="00044394"/>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58E0"/>
    <w:rsid w:val="000B6B2E"/>
    <w:rsid w:val="000B7E4C"/>
    <w:rsid w:val="000C1822"/>
    <w:rsid w:val="000D223A"/>
    <w:rsid w:val="000D2484"/>
    <w:rsid w:val="000D64AA"/>
    <w:rsid w:val="000E2750"/>
    <w:rsid w:val="000E6EF1"/>
    <w:rsid w:val="000F15AC"/>
    <w:rsid w:val="000F19E2"/>
    <w:rsid w:val="000F34A7"/>
    <w:rsid w:val="00113B96"/>
    <w:rsid w:val="00121DC2"/>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4BB0"/>
    <w:rsid w:val="00195642"/>
    <w:rsid w:val="001A00B4"/>
    <w:rsid w:val="001A1B37"/>
    <w:rsid w:val="001A5758"/>
    <w:rsid w:val="001B07CB"/>
    <w:rsid w:val="001C27CB"/>
    <w:rsid w:val="001C29A8"/>
    <w:rsid w:val="001C5137"/>
    <w:rsid w:val="001C6D8D"/>
    <w:rsid w:val="001D0AD9"/>
    <w:rsid w:val="001D0F14"/>
    <w:rsid w:val="001D426E"/>
    <w:rsid w:val="001D4347"/>
    <w:rsid w:val="001E0B7B"/>
    <w:rsid w:val="001E3923"/>
    <w:rsid w:val="001E4727"/>
    <w:rsid w:val="001E4B12"/>
    <w:rsid w:val="001F1495"/>
    <w:rsid w:val="001F1BA5"/>
    <w:rsid w:val="001F40AC"/>
    <w:rsid w:val="001F4ACC"/>
    <w:rsid w:val="001F7EDB"/>
    <w:rsid w:val="0020035D"/>
    <w:rsid w:val="00202E5A"/>
    <w:rsid w:val="00202E79"/>
    <w:rsid w:val="0021176C"/>
    <w:rsid w:val="00212BE2"/>
    <w:rsid w:val="0021558D"/>
    <w:rsid w:val="0022051C"/>
    <w:rsid w:val="00222A55"/>
    <w:rsid w:val="00224188"/>
    <w:rsid w:val="00225579"/>
    <w:rsid w:val="00226315"/>
    <w:rsid w:val="00232F59"/>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50055C"/>
    <w:rsid w:val="0050063A"/>
    <w:rsid w:val="005028B7"/>
    <w:rsid w:val="00507003"/>
    <w:rsid w:val="00511478"/>
    <w:rsid w:val="00523C52"/>
    <w:rsid w:val="00524C5B"/>
    <w:rsid w:val="00527EF8"/>
    <w:rsid w:val="005329E1"/>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C053F"/>
    <w:rsid w:val="006C3E8E"/>
    <w:rsid w:val="006C4763"/>
    <w:rsid w:val="006C5ADF"/>
    <w:rsid w:val="006C5ED3"/>
    <w:rsid w:val="006D4D1E"/>
    <w:rsid w:val="006D4E02"/>
    <w:rsid w:val="006D5CA0"/>
    <w:rsid w:val="006D5E97"/>
    <w:rsid w:val="006E3915"/>
    <w:rsid w:val="006E47FD"/>
    <w:rsid w:val="006E57F9"/>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2C6F"/>
    <w:rsid w:val="00763BAF"/>
    <w:rsid w:val="00766173"/>
    <w:rsid w:val="00766844"/>
    <w:rsid w:val="00767648"/>
    <w:rsid w:val="007722E6"/>
    <w:rsid w:val="007850D7"/>
    <w:rsid w:val="00785142"/>
    <w:rsid w:val="00787D36"/>
    <w:rsid w:val="007A062C"/>
    <w:rsid w:val="007A0AD1"/>
    <w:rsid w:val="007A3A40"/>
    <w:rsid w:val="007B0C4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B02571"/>
    <w:rsid w:val="00B02BE8"/>
    <w:rsid w:val="00B05754"/>
    <w:rsid w:val="00B07493"/>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810F9"/>
    <w:rsid w:val="00B848FD"/>
    <w:rsid w:val="00B85116"/>
    <w:rsid w:val="00B85AE9"/>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6C64"/>
    <w:rsid w:val="00D41289"/>
    <w:rsid w:val="00D426EC"/>
    <w:rsid w:val="00D45921"/>
    <w:rsid w:val="00D54CBE"/>
    <w:rsid w:val="00D569D0"/>
    <w:rsid w:val="00D61C2F"/>
    <w:rsid w:val="00D62E9D"/>
    <w:rsid w:val="00D66A8B"/>
    <w:rsid w:val="00D6764B"/>
    <w:rsid w:val="00D71123"/>
    <w:rsid w:val="00D71CE9"/>
    <w:rsid w:val="00D722B3"/>
    <w:rsid w:val="00D7414F"/>
    <w:rsid w:val="00D765F4"/>
    <w:rsid w:val="00D84D52"/>
    <w:rsid w:val="00D8661B"/>
    <w:rsid w:val="00D90F82"/>
    <w:rsid w:val="00D911CF"/>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F4605"/>
    <w:rsid w:val="00DF66A9"/>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77F8"/>
    <w:rsid w:val="00F4719B"/>
    <w:rsid w:val="00F47C0C"/>
    <w:rsid w:val="00F50081"/>
    <w:rsid w:val="00F5061E"/>
    <w:rsid w:val="00F51199"/>
    <w:rsid w:val="00F572CF"/>
    <w:rsid w:val="00F57C54"/>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colormru v:ext="edit" colors="white"/>
    </o:shapedefaults>
    <o:shapelayout v:ext="edit">
      <o:idmap v:ext="edit" data="1"/>
    </o:shapelayout>
  </w:shapeDefaults>
  <w:decimalSymbol w:val="."/>
  <w:listSeparator w:val=","/>
  <w14:docId w14:val="0909486A"/>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styleId="aff2">
    <w:name w:val="Unresolved Mention"/>
    <w:basedOn w:val="a2"/>
    <w:uiPriority w:val="99"/>
    <w:semiHidden/>
    <w:unhideWhenUsed/>
    <w:rsid w:val="001A00B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qwik.wiss.org/wiss2017/review_policy.html" TargetMode="External"/><Relationship Id="rId25" Type="http://schemas.openxmlformats.org/officeDocument/2006/relationships/image" Target="media/image11.wmf"/><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jpeg"/><Relationship Id="rId28" Type="http://schemas.openxmlformats.org/officeDocument/2006/relationships/oleObject" Target="embeddings/oleObject2.bin"/><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12.wmf"/><Relationship Id="rId30" Type="http://schemas.openxmlformats.org/officeDocument/2006/relationships/oleObject" Target="embeddings/oleObject4.bin"/><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4A6A9-D168-4308-BDE6-7EBF4D95A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975</Words>
  <Characters>5563</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WISS ワードテンプレート</vt:lpstr>
    </vt:vector>
  </TitlesOfParts>
  <Company>The University of Tokyo</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 ワードテンプレート</dc:title>
  <dc:subject/>
  <dc:creator>Mai Otsuki</dc:creator>
  <cp:keywords/>
  <cp:lastModifiedBy>中村裕美</cp:lastModifiedBy>
  <cp:revision>4</cp:revision>
  <cp:lastPrinted>2018-05-02T16:02:00Z</cp:lastPrinted>
  <dcterms:created xsi:type="dcterms:W3CDTF">2018-05-02T16:02:00Z</dcterms:created>
  <dcterms:modified xsi:type="dcterms:W3CDTF">2018-05-02T16:12:00Z</dcterms:modified>
</cp:coreProperties>
</file>